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141DF" w14:textId="48EB2F01" w:rsidR="00DE523E" w:rsidRPr="00DE523E" w:rsidRDefault="00DE523E" w:rsidP="00DE523E"/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080"/>
      </w:tblGrid>
      <w:tr w:rsidR="00CB2D6B" w:rsidRPr="00DE523E" w14:paraId="5C369B1D" w14:textId="77777777" w:rsidTr="00DE523E">
        <w:trPr>
          <w:jc w:val="center"/>
        </w:trPr>
        <w:tc>
          <w:tcPr>
            <w:tcW w:w="846" w:type="dxa"/>
          </w:tcPr>
          <w:p w14:paraId="2A070A25" w14:textId="29CF0C5E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Nama</w:t>
            </w:r>
          </w:p>
        </w:tc>
        <w:tc>
          <w:tcPr>
            <w:tcW w:w="425" w:type="dxa"/>
          </w:tcPr>
          <w:p w14:paraId="6B1D02C8" w14:textId="42FF9DEA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5300AE96" w14:textId="5250E1BA" w:rsidR="00CB2D6B" w:rsidRPr="00DE523E" w:rsidRDefault="00AF6093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Vincentius Leoanda Prabowo</w:t>
            </w:r>
          </w:p>
        </w:tc>
      </w:tr>
      <w:tr w:rsidR="00CB2D6B" w:rsidRPr="00DE523E" w14:paraId="145FE3C0" w14:textId="77777777" w:rsidTr="00DE523E">
        <w:trPr>
          <w:jc w:val="center"/>
        </w:trPr>
        <w:tc>
          <w:tcPr>
            <w:tcW w:w="846" w:type="dxa"/>
          </w:tcPr>
          <w:p w14:paraId="35E99395" w14:textId="00DFF07C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Nim</w:t>
            </w:r>
          </w:p>
        </w:tc>
        <w:tc>
          <w:tcPr>
            <w:tcW w:w="425" w:type="dxa"/>
          </w:tcPr>
          <w:p w14:paraId="5CCF921F" w14:textId="6359E4B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222584AF" w14:textId="20EEDFB1" w:rsidR="00CB2D6B" w:rsidRPr="00DE523E" w:rsidRDefault="00AF6093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341720149</w:t>
            </w:r>
          </w:p>
        </w:tc>
      </w:tr>
      <w:tr w:rsidR="00CB2D6B" w:rsidRPr="00DE523E" w14:paraId="24E58E99" w14:textId="77777777" w:rsidTr="00DE523E">
        <w:trPr>
          <w:jc w:val="center"/>
        </w:trPr>
        <w:tc>
          <w:tcPr>
            <w:tcW w:w="846" w:type="dxa"/>
          </w:tcPr>
          <w:p w14:paraId="3DB0FCBD" w14:textId="6505F56D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Kelas</w:t>
            </w:r>
          </w:p>
        </w:tc>
        <w:tc>
          <w:tcPr>
            <w:tcW w:w="425" w:type="dxa"/>
          </w:tcPr>
          <w:p w14:paraId="49DCBD25" w14:textId="0AA7F7A2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34511028" w14:textId="41804772" w:rsidR="00CB2D6B" w:rsidRPr="00DE523E" w:rsidRDefault="00AF6093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TI-2A</w:t>
            </w:r>
          </w:p>
        </w:tc>
      </w:tr>
    </w:tbl>
    <w:p w14:paraId="0350AD3E" w14:textId="77777777" w:rsidR="00AF6093" w:rsidRDefault="00AF6093" w:rsidP="00DE523E">
      <w:pPr>
        <w:jc w:val="center"/>
      </w:pPr>
    </w:p>
    <w:p w14:paraId="74C3162B" w14:textId="77777777" w:rsidR="00AF6093" w:rsidRDefault="00AF6093" w:rsidP="00DE523E">
      <w:pPr>
        <w:jc w:val="center"/>
        <w:rPr>
          <w:b/>
          <w:bCs/>
          <w:sz w:val="24"/>
          <w:szCs w:val="24"/>
        </w:rPr>
      </w:pPr>
    </w:p>
    <w:p w14:paraId="69894A57" w14:textId="5EF340C2" w:rsidR="00DE523E" w:rsidRPr="00DE523E" w:rsidRDefault="00DE523E" w:rsidP="00DE523E">
      <w:pPr>
        <w:jc w:val="center"/>
        <w:rPr>
          <w:b/>
          <w:bCs/>
          <w:sz w:val="24"/>
          <w:szCs w:val="24"/>
        </w:rPr>
      </w:pPr>
      <w:r w:rsidRPr="00DE523E">
        <w:rPr>
          <w:b/>
          <w:bCs/>
          <w:sz w:val="24"/>
          <w:szCs w:val="24"/>
        </w:rPr>
        <w:t>LEMBAR JAWABAN JOBSHEET-</w:t>
      </w:r>
      <w:r w:rsidR="00AF6093">
        <w:rPr>
          <w:b/>
          <w:bCs/>
          <w:sz w:val="24"/>
          <w:szCs w:val="24"/>
        </w:rPr>
        <w:t>11</w:t>
      </w: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636"/>
        <w:gridCol w:w="9576"/>
      </w:tblGrid>
      <w:tr w:rsidR="00CB2D6B" w:rsidRPr="00DE523E" w14:paraId="09C0DECB" w14:textId="77777777" w:rsidTr="00DE523E">
        <w:trPr>
          <w:jc w:val="center"/>
        </w:trPr>
        <w:tc>
          <w:tcPr>
            <w:tcW w:w="1129" w:type="dxa"/>
            <w:vAlign w:val="center"/>
          </w:tcPr>
          <w:p w14:paraId="145D06B5" w14:textId="1144E78E" w:rsidR="00CB2D6B" w:rsidRPr="00DE523E" w:rsidRDefault="00CB2D6B" w:rsidP="00DE523E">
            <w:pPr>
              <w:spacing w:after="160" w:line="259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E523E">
              <w:rPr>
                <w:rFonts w:cstheme="minorHAnsi"/>
                <w:b/>
                <w:bCs/>
                <w:sz w:val="24"/>
                <w:szCs w:val="24"/>
              </w:rPr>
              <w:t>Soal No</w:t>
            </w:r>
          </w:p>
        </w:tc>
        <w:tc>
          <w:tcPr>
            <w:tcW w:w="8222" w:type="dxa"/>
            <w:vAlign w:val="center"/>
          </w:tcPr>
          <w:p w14:paraId="4FD71802" w14:textId="73B322B6" w:rsidR="00CB2D6B" w:rsidRPr="00DE523E" w:rsidRDefault="00CB2D6B" w:rsidP="00DE523E">
            <w:pPr>
              <w:spacing w:after="160" w:line="259" w:lineRule="auto"/>
              <w:jc w:val="center"/>
              <w:rPr>
                <w:b/>
                <w:bCs/>
                <w:sz w:val="24"/>
                <w:szCs w:val="24"/>
              </w:rPr>
            </w:pPr>
            <w:r w:rsidRPr="00DE523E">
              <w:rPr>
                <w:b/>
                <w:bCs/>
                <w:sz w:val="24"/>
                <w:szCs w:val="24"/>
              </w:rPr>
              <w:t>Jawaban</w:t>
            </w:r>
          </w:p>
        </w:tc>
      </w:tr>
      <w:tr w:rsidR="00CB2D6B" w:rsidRPr="00CB2D6B" w14:paraId="314AC0A0" w14:textId="77777777" w:rsidTr="00DE523E">
        <w:trPr>
          <w:jc w:val="center"/>
        </w:trPr>
        <w:tc>
          <w:tcPr>
            <w:tcW w:w="1129" w:type="dxa"/>
          </w:tcPr>
          <w:p w14:paraId="33690AF4" w14:textId="20B7EA6D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8222" w:type="dxa"/>
          </w:tcPr>
          <w:p w14:paraId="0A9D8D01" w14:textId="77777777" w:rsidR="00CB2D6B" w:rsidRDefault="00AF6093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093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18B08B57" wp14:editId="47DE3629">
                  <wp:extent cx="2010056" cy="390580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0056" cy="390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D60A01" w14:textId="32D0AD85" w:rsidR="00AF6093" w:rsidRPr="00CB2D6B" w:rsidRDefault="00AF6093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184A4EB0" w14:textId="77777777" w:rsidTr="00DE523E">
        <w:trPr>
          <w:jc w:val="center"/>
        </w:trPr>
        <w:tc>
          <w:tcPr>
            <w:tcW w:w="1129" w:type="dxa"/>
          </w:tcPr>
          <w:p w14:paraId="26580AFE" w14:textId="4AA92B4B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8222" w:type="dxa"/>
          </w:tcPr>
          <w:p w14:paraId="1AAA74AA" w14:textId="670A075E" w:rsidR="00CB2D6B" w:rsidRPr="00CB2D6B" w:rsidRDefault="00AF6093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093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6C99810" wp14:editId="7EDB5B66">
                  <wp:extent cx="2638793" cy="2181529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793" cy="21815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142E9489" w14:textId="77777777" w:rsidTr="00DE523E">
        <w:trPr>
          <w:jc w:val="center"/>
        </w:trPr>
        <w:tc>
          <w:tcPr>
            <w:tcW w:w="1129" w:type="dxa"/>
          </w:tcPr>
          <w:p w14:paraId="3E738BA5" w14:textId="56EEB1F7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3</w:t>
            </w:r>
          </w:p>
        </w:tc>
        <w:tc>
          <w:tcPr>
            <w:tcW w:w="8222" w:type="dxa"/>
          </w:tcPr>
          <w:p w14:paraId="71C1001F" w14:textId="4F5B42D3" w:rsidR="00CB2D6B" w:rsidRPr="00CB2D6B" w:rsidRDefault="00AF6093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093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B1F76E9" wp14:editId="0121B5D2">
                  <wp:extent cx="3010320" cy="2276793"/>
                  <wp:effectExtent l="0" t="0" r="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0320" cy="22767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5752078D" w14:textId="77777777" w:rsidTr="00DE523E">
        <w:trPr>
          <w:jc w:val="center"/>
        </w:trPr>
        <w:tc>
          <w:tcPr>
            <w:tcW w:w="1129" w:type="dxa"/>
          </w:tcPr>
          <w:p w14:paraId="22DB67D6" w14:textId="1E2E22C8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8222" w:type="dxa"/>
          </w:tcPr>
          <w:p w14:paraId="562B5468" w14:textId="54394052" w:rsidR="00CB2D6B" w:rsidRPr="00CB2D6B" w:rsidRDefault="00AF6093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093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365747D" wp14:editId="5632AC10">
                  <wp:extent cx="2562583" cy="2219635"/>
                  <wp:effectExtent l="0" t="0" r="9525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583" cy="2219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4379C8A9" w14:textId="77777777" w:rsidTr="00DE523E">
        <w:trPr>
          <w:jc w:val="center"/>
        </w:trPr>
        <w:tc>
          <w:tcPr>
            <w:tcW w:w="1129" w:type="dxa"/>
          </w:tcPr>
          <w:p w14:paraId="25584CD2" w14:textId="6AF90229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8222" w:type="dxa"/>
          </w:tcPr>
          <w:p w14:paraId="4787E570" w14:textId="1CC3735F" w:rsidR="00CB2D6B" w:rsidRPr="00CB2D6B" w:rsidRDefault="00AF6093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en-ID"/>
              </w:rPr>
              <w:t>kedua T-SQL tersebut berguna untuk mengambil 10 data teratas, namun pada T-SQL pertama menggunakan top(10) dan T-SQL kedua menggunakan OFFSET-FETCH</w:t>
            </w:r>
          </w:p>
        </w:tc>
      </w:tr>
      <w:tr w:rsidR="00CB2D6B" w:rsidRPr="00CB2D6B" w14:paraId="48DCE985" w14:textId="77777777" w:rsidTr="00DE523E">
        <w:trPr>
          <w:jc w:val="center"/>
        </w:trPr>
        <w:tc>
          <w:tcPr>
            <w:tcW w:w="1129" w:type="dxa"/>
          </w:tcPr>
          <w:p w14:paraId="3FC8B097" w14:textId="6DD4BEE0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8222" w:type="dxa"/>
          </w:tcPr>
          <w:p w14:paraId="112B6561" w14:textId="45C0C0D3" w:rsidR="00CB2D6B" w:rsidRPr="00CB2D6B" w:rsidRDefault="00AF6093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093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EB24874" wp14:editId="68924FE6">
                  <wp:extent cx="1914792" cy="447737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4792" cy="447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45206A12" w14:textId="77777777" w:rsidTr="00DE523E">
        <w:trPr>
          <w:jc w:val="center"/>
        </w:trPr>
        <w:tc>
          <w:tcPr>
            <w:tcW w:w="1129" w:type="dxa"/>
          </w:tcPr>
          <w:p w14:paraId="0A3D4D78" w14:textId="15AB8B71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7</w:t>
            </w:r>
          </w:p>
        </w:tc>
        <w:tc>
          <w:tcPr>
            <w:tcW w:w="8222" w:type="dxa"/>
          </w:tcPr>
          <w:p w14:paraId="6CD1BBD9" w14:textId="4E0C95B4" w:rsidR="00CB2D6B" w:rsidRPr="00CB2D6B" w:rsidRDefault="00AF6093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093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3D80623" wp14:editId="21704E33">
                  <wp:extent cx="2676899" cy="2362530"/>
                  <wp:effectExtent l="0" t="0" r="952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6899" cy="2362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4C1A91B6" w14:textId="77777777" w:rsidTr="00DE523E">
        <w:trPr>
          <w:jc w:val="center"/>
        </w:trPr>
        <w:tc>
          <w:tcPr>
            <w:tcW w:w="1129" w:type="dxa"/>
          </w:tcPr>
          <w:p w14:paraId="08825ADB" w14:textId="71112F7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8222" w:type="dxa"/>
          </w:tcPr>
          <w:p w14:paraId="60E97C08" w14:textId="5612E764" w:rsidR="00AF6093" w:rsidRDefault="00AF6093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093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E43C24B" wp14:editId="78817E5A">
                  <wp:extent cx="1962424" cy="466790"/>
                  <wp:effectExtent l="0" t="0" r="0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2424" cy="466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E43038" w14:textId="767E28A0" w:rsidR="00CB2D6B" w:rsidRPr="00CB2D6B" w:rsidRDefault="00AF6093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093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67F6C603" wp14:editId="011750AA">
                  <wp:extent cx="2667372" cy="2229161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7372" cy="22291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20917C09" w14:textId="77777777" w:rsidTr="00DE523E">
        <w:trPr>
          <w:jc w:val="center"/>
        </w:trPr>
        <w:tc>
          <w:tcPr>
            <w:tcW w:w="1129" w:type="dxa"/>
          </w:tcPr>
          <w:p w14:paraId="228D644B" w14:textId="3B56B1A9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8222" w:type="dxa"/>
          </w:tcPr>
          <w:p w14:paraId="254D465F" w14:textId="59DF29F4" w:rsidR="00CB2D6B" w:rsidRPr="00CB2D6B" w:rsidRDefault="00AF6093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093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61594D61" wp14:editId="39FA76FA">
                  <wp:extent cx="1991003" cy="485843"/>
                  <wp:effectExtent l="0" t="0" r="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1003" cy="485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2C402DC6" w14:textId="77777777" w:rsidTr="00DE523E">
        <w:trPr>
          <w:jc w:val="center"/>
        </w:trPr>
        <w:tc>
          <w:tcPr>
            <w:tcW w:w="1129" w:type="dxa"/>
          </w:tcPr>
          <w:p w14:paraId="0D0F6DAD" w14:textId="496BA0F3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8222" w:type="dxa"/>
          </w:tcPr>
          <w:p w14:paraId="493DB38D" w14:textId="77777777" w:rsidR="00AF6093" w:rsidRDefault="00AF6093" w:rsidP="00AF609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en-ID"/>
              </w:rPr>
              <w:t>--- soal 10</w:t>
            </w:r>
          </w:p>
          <w:p w14:paraId="5F1E1744" w14:textId="77777777" w:rsidR="00AF6093" w:rsidRDefault="00AF6093" w:rsidP="00AF609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en-ID"/>
              </w:rPr>
              <w:t>--- Msg 201, Level 16, State 4, Procedure Sales.GetTopCustomers, Line 0 [Batch Start Line 62]</w:t>
            </w:r>
          </w:p>
          <w:p w14:paraId="206F6CE3" w14:textId="77777777" w:rsidR="00AF6093" w:rsidRDefault="00AF6093" w:rsidP="00AF609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en-ID"/>
              </w:rPr>
              <w:t>--- Procedure or function 'GetTopCustomers' expects parameter '@orderyear', which was not supplied.</w:t>
            </w:r>
          </w:p>
          <w:p w14:paraId="23EF3E92" w14:textId="6DB10A7E" w:rsidR="00CB2D6B" w:rsidRPr="00CB2D6B" w:rsidRDefault="00AF6093" w:rsidP="00AF609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en-ID"/>
              </w:rPr>
              <w:t>--- Eror tersebut dikarenakan tidak adanya parameter pada kode executenya</w:t>
            </w:r>
          </w:p>
        </w:tc>
      </w:tr>
      <w:tr w:rsidR="00CB2D6B" w:rsidRPr="00CB2D6B" w14:paraId="73CA15BB" w14:textId="77777777" w:rsidTr="00DE523E">
        <w:trPr>
          <w:jc w:val="center"/>
        </w:trPr>
        <w:tc>
          <w:tcPr>
            <w:tcW w:w="1129" w:type="dxa"/>
          </w:tcPr>
          <w:p w14:paraId="2B9E4F2F" w14:textId="55DABD88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11</w:t>
            </w:r>
          </w:p>
        </w:tc>
        <w:tc>
          <w:tcPr>
            <w:tcW w:w="8222" w:type="dxa"/>
          </w:tcPr>
          <w:p w14:paraId="078C4FD5" w14:textId="77777777" w:rsidR="00CB2D6B" w:rsidRDefault="00AF6093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093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35159E6" wp14:editId="62F28041">
                  <wp:extent cx="1924319" cy="314369"/>
                  <wp:effectExtent l="0" t="0" r="0" b="95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319" cy="314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5089F9" w14:textId="7C50BE76" w:rsidR="00AF6093" w:rsidRPr="00CB2D6B" w:rsidRDefault="00AF6093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en-ID"/>
              </w:rPr>
              <w:t>Pada kode pertama, tidak terjadi error karena parameter @orderyear diberi nilai default NULL dengan sintaks @orderyear int = NULL. Hal ini memungkinkan stored procedure dijalankan tanpa harus menyertakan nilai untuk @orderyear. Jika @orderyear tidak diberikan nilai saat pemanggilan, maka secara otomatis akan bernilai NULL</w:t>
            </w:r>
          </w:p>
        </w:tc>
      </w:tr>
      <w:tr w:rsidR="00CB2D6B" w:rsidRPr="00CB2D6B" w14:paraId="7F3C0415" w14:textId="77777777" w:rsidTr="00DE523E">
        <w:trPr>
          <w:jc w:val="center"/>
        </w:trPr>
        <w:tc>
          <w:tcPr>
            <w:tcW w:w="1129" w:type="dxa"/>
          </w:tcPr>
          <w:p w14:paraId="33822EA9" w14:textId="4D8E3DEE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2</w:t>
            </w:r>
          </w:p>
        </w:tc>
        <w:tc>
          <w:tcPr>
            <w:tcW w:w="8222" w:type="dxa"/>
          </w:tcPr>
          <w:p w14:paraId="38435D67" w14:textId="554F0347" w:rsidR="00AF6093" w:rsidRDefault="00AF6093" w:rsidP="00AF609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en-ID"/>
              </w:rPr>
              <w:t>.</w:t>
            </w:r>
          </w:p>
          <w:p w14:paraId="42BD2213" w14:textId="762B49E5" w:rsidR="00CB2D6B" w:rsidRDefault="00AF6093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en-ID"/>
              </w:rPr>
              <w:t>Secara umum, jika perubahan pada stored procedure mengubah cara pemanggilan atau hasil yang dikembalikan, aplikasi mungkin perlu diperbarui. Namun, perubahan internal atau optimasi prosedur sering kali tidak mempengaruhi aplikas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en-ID"/>
              </w:rPr>
              <w:t>i</w:t>
            </w:r>
          </w:p>
          <w:p w14:paraId="2444D214" w14:textId="6971830B" w:rsidR="00DE523E" w:rsidRPr="00DE523E" w:rsidRDefault="00DE523E" w:rsidP="00DE52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36C9DAC1" w14:textId="77777777" w:rsidTr="00DE523E">
        <w:trPr>
          <w:jc w:val="center"/>
        </w:trPr>
        <w:tc>
          <w:tcPr>
            <w:tcW w:w="1129" w:type="dxa"/>
          </w:tcPr>
          <w:p w14:paraId="464265C1" w14:textId="17FDD6F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3</w:t>
            </w:r>
          </w:p>
        </w:tc>
        <w:tc>
          <w:tcPr>
            <w:tcW w:w="8222" w:type="dxa"/>
          </w:tcPr>
          <w:p w14:paraId="7C467A2C" w14:textId="3167AF48" w:rsidR="00CB2D6B" w:rsidRPr="00CB2D6B" w:rsidRDefault="00AF6093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093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1BC3A24" wp14:editId="5D0F60E0">
                  <wp:extent cx="2867425" cy="3000794"/>
                  <wp:effectExtent l="0" t="0" r="9525" b="952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7425" cy="30007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1E382E99" w14:textId="77777777" w:rsidTr="00DE523E">
        <w:trPr>
          <w:jc w:val="center"/>
        </w:trPr>
        <w:tc>
          <w:tcPr>
            <w:tcW w:w="1129" w:type="dxa"/>
          </w:tcPr>
          <w:p w14:paraId="70F7D361" w14:textId="3EAB883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14</w:t>
            </w:r>
          </w:p>
        </w:tc>
        <w:tc>
          <w:tcPr>
            <w:tcW w:w="8222" w:type="dxa"/>
          </w:tcPr>
          <w:p w14:paraId="6E751F21" w14:textId="4391FA86" w:rsidR="00CB2D6B" w:rsidRPr="00CB2D6B" w:rsidRDefault="00AF6093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093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244C397" wp14:editId="33105AB0">
                  <wp:extent cx="4658375" cy="4801270"/>
                  <wp:effectExtent l="0" t="0" r="889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58375" cy="4801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53392520" w14:textId="77777777" w:rsidTr="00DE523E">
        <w:trPr>
          <w:jc w:val="center"/>
        </w:trPr>
        <w:tc>
          <w:tcPr>
            <w:tcW w:w="1129" w:type="dxa"/>
          </w:tcPr>
          <w:p w14:paraId="4D3AF7B3" w14:textId="5BE690F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8222" w:type="dxa"/>
          </w:tcPr>
          <w:p w14:paraId="6BA27B94" w14:textId="77777777" w:rsidR="00AF6093" w:rsidRPr="00AF6093" w:rsidRDefault="00AF6093" w:rsidP="00AF609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ID" w:eastAsia="en-ID"/>
              </w:rPr>
            </w:pPr>
            <w:r w:rsidRPr="00AF6093">
              <w:rPr>
                <w:rFonts w:ascii="Times New Roman" w:eastAsia="Times New Roman" w:hAnsi="Symbol" w:cs="Times New Roman"/>
                <w:sz w:val="24"/>
                <w:szCs w:val="24"/>
                <w:lang w:val="en-ID" w:eastAsia="en-ID"/>
              </w:rPr>
              <w:t></w:t>
            </w:r>
            <w:r w:rsidRPr="00AF6093">
              <w:rPr>
                <w:rFonts w:ascii="Times New Roman" w:eastAsia="Times New Roman" w:hAnsi="Times New Roman" w:cs="Times New Roman"/>
                <w:sz w:val="24"/>
                <w:szCs w:val="24"/>
                <w:lang w:val="en-ID" w:eastAsia="en-ID"/>
              </w:rPr>
              <w:t xml:space="preserve">  </w:t>
            </w:r>
            <w:r w:rsidRPr="00AF609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 w:eastAsia="en-ID"/>
              </w:rPr>
              <w:t>Jika parameter baru memiliki nilai default</w:t>
            </w:r>
            <w:r w:rsidRPr="00AF6093">
              <w:rPr>
                <w:rFonts w:ascii="Times New Roman" w:eastAsia="Times New Roman" w:hAnsi="Times New Roman" w:cs="Times New Roman"/>
                <w:sz w:val="24"/>
                <w:szCs w:val="24"/>
                <w:lang w:val="en-ID" w:eastAsia="en-ID"/>
              </w:rPr>
              <w:t>, aplikasi tidak perlu diubah, karena nilai default akan digunakan jika parameter tersebut tidak disertakan.</w:t>
            </w:r>
          </w:p>
          <w:p w14:paraId="536BD626" w14:textId="77777777" w:rsidR="00AF6093" w:rsidRPr="00AF6093" w:rsidRDefault="00AF6093" w:rsidP="00AF609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ID" w:eastAsia="en-ID"/>
              </w:rPr>
            </w:pPr>
            <w:r w:rsidRPr="00AF6093">
              <w:rPr>
                <w:rFonts w:ascii="Times New Roman" w:eastAsia="Times New Roman" w:hAnsi="Symbol" w:cs="Times New Roman"/>
                <w:sz w:val="24"/>
                <w:szCs w:val="24"/>
                <w:lang w:val="en-ID" w:eastAsia="en-ID"/>
              </w:rPr>
              <w:t></w:t>
            </w:r>
            <w:r w:rsidRPr="00AF6093">
              <w:rPr>
                <w:rFonts w:ascii="Times New Roman" w:eastAsia="Times New Roman" w:hAnsi="Times New Roman" w:cs="Times New Roman"/>
                <w:sz w:val="24"/>
                <w:szCs w:val="24"/>
                <w:lang w:val="en-ID" w:eastAsia="en-ID"/>
              </w:rPr>
              <w:t xml:space="preserve">  </w:t>
            </w:r>
            <w:r w:rsidRPr="00AF609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 w:eastAsia="en-ID"/>
              </w:rPr>
              <w:t>Jika parameter baru tidak memiliki nilai default</w:t>
            </w:r>
            <w:r w:rsidRPr="00AF6093">
              <w:rPr>
                <w:rFonts w:ascii="Times New Roman" w:eastAsia="Times New Roman" w:hAnsi="Times New Roman" w:cs="Times New Roman"/>
                <w:sz w:val="24"/>
                <w:szCs w:val="24"/>
                <w:lang w:val="en-ID" w:eastAsia="en-ID"/>
              </w:rPr>
              <w:t>, aplikasi perlu disesuaikan agar selalu menyediakan nilai untuk parameter baru.</w:t>
            </w:r>
          </w:p>
          <w:p w14:paraId="6B035388" w14:textId="77777777" w:rsidR="00AF6093" w:rsidRPr="00AF6093" w:rsidRDefault="00AF6093" w:rsidP="00AF609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ID" w:eastAsia="en-ID"/>
              </w:rPr>
            </w:pPr>
            <w:r w:rsidRPr="00AF6093">
              <w:rPr>
                <w:rFonts w:ascii="Times New Roman" w:eastAsia="Times New Roman" w:hAnsi="Symbol" w:cs="Times New Roman"/>
                <w:sz w:val="24"/>
                <w:szCs w:val="24"/>
                <w:lang w:val="en-ID" w:eastAsia="en-ID"/>
              </w:rPr>
              <w:t></w:t>
            </w:r>
            <w:r w:rsidRPr="00AF6093">
              <w:rPr>
                <w:rFonts w:ascii="Times New Roman" w:eastAsia="Times New Roman" w:hAnsi="Times New Roman" w:cs="Times New Roman"/>
                <w:sz w:val="24"/>
                <w:szCs w:val="24"/>
                <w:lang w:val="en-ID" w:eastAsia="en-ID"/>
              </w:rPr>
              <w:t xml:space="preserve">  </w:t>
            </w:r>
            <w:r w:rsidRPr="00AF609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 w:eastAsia="en-ID"/>
              </w:rPr>
              <w:t>Jika parameter baru mempengaruhi hasil query</w:t>
            </w:r>
            <w:r w:rsidRPr="00AF6093">
              <w:rPr>
                <w:rFonts w:ascii="Times New Roman" w:eastAsia="Times New Roman" w:hAnsi="Times New Roman" w:cs="Times New Roman"/>
                <w:sz w:val="24"/>
                <w:szCs w:val="24"/>
                <w:lang w:val="en-ID" w:eastAsia="en-ID"/>
              </w:rPr>
              <w:t>, aplikasi perlu disesuaikan untuk menangani perubahan struktur data yang dikembalikan.</w:t>
            </w:r>
          </w:p>
          <w:p w14:paraId="6A3D7833" w14:textId="79A87F8A" w:rsidR="00CB2D6B" w:rsidRPr="00CB2D6B" w:rsidRDefault="00AF6093" w:rsidP="00AF609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093">
              <w:rPr>
                <w:rFonts w:ascii="Times New Roman" w:eastAsia="Times New Roman" w:hAnsi="Symbol" w:cs="Times New Roman"/>
                <w:sz w:val="24"/>
                <w:szCs w:val="24"/>
                <w:lang w:val="en-ID" w:eastAsia="en-ID"/>
              </w:rPr>
              <w:t></w:t>
            </w:r>
            <w:r w:rsidRPr="00AF6093">
              <w:rPr>
                <w:rFonts w:ascii="Times New Roman" w:eastAsia="Times New Roman" w:hAnsi="Times New Roman" w:cs="Times New Roman"/>
                <w:sz w:val="24"/>
                <w:szCs w:val="24"/>
                <w:lang w:val="en-ID" w:eastAsia="en-ID"/>
              </w:rPr>
              <w:t xml:space="preserve">  </w:t>
            </w:r>
            <w:r w:rsidRPr="00AF609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D" w:eastAsia="en-ID"/>
              </w:rPr>
              <w:t>Jika perubahan tidak mempengaruhi query atau hasil</w:t>
            </w:r>
            <w:r w:rsidRPr="00AF6093">
              <w:rPr>
                <w:rFonts w:ascii="Times New Roman" w:eastAsia="Times New Roman" w:hAnsi="Times New Roman" w:cs="Times New Roman"/>
                <w:sz w:val="24"/>
                <w:szCs w:val="24"/>
                <w:lang w:val="en-ID" w:eastAsia="en-ID"/>
              </w:rPr>
              <w:t>, aplikasi tidak perlu diubah.</w:t>
            </w:r>
          </w:p>
        </w:tc>
      </w:tr>
      <w:tr w:rsidR="00CB2D6B" w:rsidRPr="00CB2D6B" w14:paraId="5003EB13" w14:textId="77777777" w:rsidTr="00DE523E">
        <w:trPr>
          <w:jc w:val="center"/>
        </w:trPr>
        <w:tc>
          <w:tcPr>
            <w:tcW w:w="1129" w:type="dxa"/>
          </w:tcPr>
          <w:p w14:paraId="4283FF71" w14:textId="2D82CF7B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16</w:t>
            </w:r>
          </w:p>
        </w:tc>
        <w:tc>
          <w:tcPr>
            <w:tcW w:w="8222" w:type="dxa"/>
          </w:tcPr>
          <w:p w14:paraId="5CEB7567" w14:textId="227CCD68" w:rsidR="00CB2D6B" w:rsidRPr="00CB2D6B" w:rsidRDefault="00AF6093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093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8E0D7B0" wp14:editId="54BF4AA9">
                  <wp:extent cx="5553850" cy="3772426"/>
                  <wp:effectExtent l="0" t="0" r="889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3850" cy="37724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2104E5BF" w14:textId="77777777" w:rsidTr="00DE523E">
        <w:trPr>
          <w:jc w:val="center"/>
        </w:trPr>
        <w:tc>
          <w:tcPr>
            <w:tcW w:w="1129" w:type="dxa"/>
          </w:tcPr>
          <w:p w14:paraId="5DD0D0BE" w14:textId="558E0533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7</w:t>
            </w:r>
          </w:p>
        </w:tc>
        <w:tc>
          <w:tcPr>
            <w:tcW w:w="8222" w:type="dxa"/>
          </w:tcPr>
          <w:p w14:paraId="2EE4F7D8" w14:textId="4D115DDE" w:rsidR="00CB2D6B" w:rsidRPr="00CB2D6B" w:rsidRDefault="00AF6093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093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E4ADD00" wp14:editId="090D0A31">
                  <wp:extent cx="5943600" cy="2799080"/>
                  <wp:effectExtent l="0" t="0" r="0" b="127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799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61A61BB7" w14:textId="77777777" w:rsidTr="00DE523E">
        <w:trPr>
          <w:jc w:val="center"/>
        </w:trPr>
        <w:tc>
          <w:tcPr>
            <w:tcW w:w="1129" w:type="dxa"/>
          </w:tcPr>
          <w:p w14:paraId="76AC7163" w14:textId="41AC6A32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18</w:t>
            </w:r>
          </w:p>
        </w:tc>
        <w:tc>
          <w:tcPr>
            <w:tcW w:w="8222" w:type="dxa"/>
          </w:tcPr>
          <w:p w14:paraId="5086E258" w14:textId="091F2658" w:rsidR="00CB2D6B" w:rsidRPr="00CB2D6B" w:rsidRDefault="00AF6093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093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B0EC23B" wp14:editId="503E171E">
                  <wp:extent cx="5372850" cy="4191585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72850" cy="4191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6093" w:rsidRPr="00CB2D6B" w14:paraId="6AD11F20" w14:textId="77777777" w:rsidTr="00DE523E">
        <w:trPr>
          <w:jc w:val="center"/>
        </w:trPr>
        <w:tc>
          <w:tcPr>
            <w:tcW w:w="1129" w:type="dxa"/>
          </w:tcPr>
          <w:p w14:paraId="74B47D6C" w14:textId="747873C3" w:rsidR="00AF6093" w:rsidRPr="00DE523E" w:rsidRDefault="00AF609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9</w:t>
            </w:r>
          </w:p>
        </w:tc>
        <w:tc>
          <w:tcPr>
            <w:tcW w:w="8222" w:type="dxa"/>
          </w:tcPr>
          <w:p w14:paraId="4B3C7E96" w14:textId="72A5209C" w:rsidR="00AF6093" w:rsidRPr="00AF6093" w:rsidRDefault="00AF6093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6093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43E0FBC7" wp14:editId="2927EBEB">
                  <wp:extent cx="5943600" cy="2085975"/>
                  <wp:effectExtent l="0" t="0" r="0" b="952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085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8B560B7" w14:textId="77777777" w:rsidR="00C23657" w:rsidRDefault="00C23657"/>
    <w:sectPr w:rsidR="00C23657" w:rsidSect="001812AB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41070" w14:textId="77777777" w:rsidR="0034551D" w:rsidRDefault="0034551D" w:rsidP="00CB2D6B">
      <w:pPr>
        <w:spacing w:after="0" w:line="240" w:lineRule="auto"/>
      </w:pPr>
      <w:r>
        <w:separator/>
      </w:r>
    </w:p>
  </w:endnote>
  <w:endnote w:type="continuationSeparator" w:id="0">
    <w:p w14:paraId="7B6A0BEC" w14:textId="77777777" w:rsidR="0034551D" w:rsidRDefault="0034551D" w:rsidP="00CB2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CCB57" w14:textId="77777777" w:rsidR="00AF6093" w:rsidRDefault="00AF60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157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E3DB03" w14:textId="3000A364" w:rsidR="00CB2D6B" w:rsidRDefault="00CB2D6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6BC945" w14:textId="2170EEB2" w:rsidR="00CB2D6B" w:rsidRDefault="00CB2D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EF222" w14:textId="77777777" w:rsidR="00AF6093" w:rsidRDefault="00AF60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EF78C" w14:textId="77777777" w:rsidR="0034551D" w:rsidRDefault="0034551D" w:rsidP="00CB2D6B">
      <w:pPr>
        <w:spacing w:after="0" w:line="240" w:lineRule="auto"/>
      </w:pPr>
      <w:r>
        <w:separator/>
      </w:r>
    </w:p>
  </w:footnote>
  <w:footnote w:type="continuationSeparator" w:id="0">
    <w:p w14:paraId="0D2DF5E9" w14:textId="77777777" w:rsidR="0034551D" w:rsidRDefault="0034551D" w:rsidP="00CB2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BC06B" w14:textId="77777777" w:rsidR="00AF6093" w:rsidRDefault="00AF60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3"/>
      <w:gridCol w:w="7177"/>
    </w:tblGrid>
    <w:tr w:rsidR="00CB2D6B" w14:paraId="2FFB58EA" w14:textId="77777777" w:rsidTr="00D82A49">
      <w:tc>
        <w:tcPr>
          <w:tcW w:w="1696" w:type="dxa"/>
        </w:tcPr>
        <w:p w14:paraId="13EBF7B2" w14:textId="77777777" w:rsidR="00CB2D6B" w:rsidRDefault="00CB2D6B" w:rsidP="00CB2D6B">
          <w:pPr>
            <w:jc w:val="both"/>
            <w:rPr>
              <w:sz w:val="28"/>
            </w:rPr>
          </w:pPr>
          <w:r w:rsidRPr="008F7789">
            <w:rPr>
              <w:noProof/>
              <w:sz w:val="28"/>
            </w:rPr>
            <w:drawing>
              <wp:inline distT="0" distB="0" distL="0" distR="0" wp14:anchorId="588ED5CF" wp14:editId="7AAD4701">
                <wp:extent cx="1249405" cy="1259840"/>
                <wp:effectExtent l="0" t="0" r="0" b="10160"/>
                <wp:docPr id="2" name="Gambar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ambar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585" cy="129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4" w:type="dxa"/>
        </w:tcPr>
        <w:p w14:paraId="5E8A27BA" w14:textId="77777777" w:rsidR="00CB2D6B" w:rsidRDefault="00CB2D6B" w:rsidP="00CB2D6B">
          <w:pPr>
            <w:jc w:val="both"/>
            <w:rPr>
              <w:sz w:val="28"/>
            </w:rPr>
          </w:pPr>
        </w:p>
        <w:p w14:paraId="7522F005" w14:textId="77777777" w:rsidR="00CB2D6B" w:rsidRPr="00640236" w:rsidRDefault="00CB2D6B" w:rsidP="00CB2D6B">
          <w:pPr>
            <w:jc w:val="both"/>
            <w:rPr>
              <w:sz w:val="28"/>
            </w:rPr>
          </w:pPr>
          <w:r w:rsidRPr="00640236">
            <w:rPr>
              <w:sz w:val="28"/>
            </w:rPr>
            <w:t>Jurusan Teknologi Informasi Politeknik Negeri Malang</w:t>
          </w:r>
        </w:p>
        <w:p w14:paraId="585EEDC5" w14:textId="2C69198E" w:rsidR="00CB2D6B" w:rsidRPr="00640236" w:rsidRDefault="00CB2D6B" w:rsidP="00CB2D6B">
          <w:pPr>
            <w:jc w:val="both"/>
            <w:rPr>
              <w:b/>
              <w:sz w:val="28"/>
            </w:rPr>
          </w:pPr>
          <w:r w:rsidRPr="00640236">
            <w:rPr>
              <w:b/>
              <w:sz w:val="28"/>
            </w:rPr>
            <w:t>Jobsheet-</w:t>
          </w:r>
          <w:r>
            <w:rPr>
              <w:b/>
              <w:sz w:val="28"/>
            </w:rPr>
            <w:t>1</w:t>
          </w:r>
          <w:r w:rsidR="00AF6093">
            <w:rPr>
              <w:b/>
              <w:sz w:val="28"/>
            </w:rPr>
            <w:t>1</w:t>
          </w:r>
          <w:r w:rsidRPr="00640236">
            <w:rPr>
              <w:b/>
              <w:sz w:val="28"/>
            </w:rPr>
            <w:t xml:space="preserve"> </w:t>
          </w:r>
        </w:p>
        <w:p w14:paraId="4CD48571" w14:textId="2706A2A8" w:rsidR="00CB2D6B" w:rsidRPr="00CB2D6B" w:rsidRDefault="00CB2D6B" w:rsidP="00CB2D6B">
          <w:pPr>
            <w:jc w:val="both"/>
            <w:rPr>
              <w:bCs/>
              <w:sz w:val="28"/>
            </w:rPr>
          </w:pPr>
          <w:r w:rsidRPr="00CB2D6B">
            <w:rPr>
              <w:bCs/>
              <w:sz w:val="28"/>
            </w:rPr>
            <w:t xml:space="preserve">Mata Kuliah </w:t>
          </w:r>
          <w:r w:rsidR="00AF6093">
            <w:rPr>
              <w:bCs/>
              <w:sz w:val="28"/>
            </w:rPr>
            <w:t>Basis</w:t>
          </w:r>
          <w:r w:rsidR="000E452F">
            <w:rPr>
              <w:bCs/>
              <w:sz w:val="28"/>
            </w:rPr>
            <w:t>data</w:t>
          </w:r>
        </w:p>
        <w:p w14:paraId="101028F4" w14:textId="77777777" w:rsidR="00CB2D6B" w:rsidRPr="00CB2D6B" w:rsidRDefault="00CB2D6B" w:rsidP="00CB2D6B">
          <w:pPr>
            <w:pBdr>
              <w:bottom w:val="single" w:sz="6" w:space="1" w:color="auto"/>
            </w:pBdr>
            <w:jc w:val="both"/>
            <w:rPr>
              <w:b/>
              <w:bCs/>
            </w:rPr>
          </w:pPr>
          <w:r w:rsidRPr="00CB2D6B">
            <w:rPr>
              <w:b/>
              <w:bCs/>
            </w:rPr>
            <w:t>Pengampu: Tim Ajar Desain dan Pemrograman Web</w:t>
          </w:r>
        </w:p>
        <w:p w14:paraId="56FFD781" w14:textId="4FD40ED4" w:rsidR="00CB2D6B" w:rsidRPr="00FB65BC" w:rsidRDefault="000E452F" w:rsidP="00CB2D6B">
          <w:pPr>
            <w:pBdr>
              <w:bottom w:val="single" w:sz="6" w:space="1" w:color="auto"/>
            </w:pBdr>
            <w:jc w:val="both"/>
            <w:rPr>
              <w:i/>
            </w:rPr>
          </w:pPr>
          <w:r>
            <w:rPr>
              <w:i/>
            </w:rPr>
            <w:t>November 2024</w:t>
          </w:r>
        </w:p>
      </w:tc>
    </w:tr>
  </w:tbl>
  <w:p w14:paraId="74E0DC40" w14:textId="77777777" w:rsidR="00CB2D6B" w:rsidRDefault="00CB2D6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E2EED" w14:textId="77777777" w:rsidR="00AF6093" w:rsidRDefault="00AF609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Tc2NzezMDE2MjZW0lEKTi0uzszPAykwrAUAHLhlECwAAAA="/>
  </w:docVars>
  <w:rsids>
    <w:rsidRoot w:val="00CB2D6B"/>
    <w:rsid w:val="0008419F"/>
    <w:rsid w:val="000E452F"/>
    <w:rsid w:val="001812AB"/>
    <w:rsid w:val="0018355B"/>
    <w:rsid w:val="001D5519"/>
    <w:rsid w:val="002C659E"/>
    <w:rsid w:val="00325A06"/>
    <w:rsid w:val="0034551D"/>
    <w:rsid w:val="003E2458"/>
    <w:rsid w:val="0048778E"/>
    <w:rsid w:val="004E188B"/>
    <w:rsid w:val="006819D9"/>
    <w:rsid w:val="006966E8"/>
    <w:rsid w:val="006E709A"/>
    <w:rsid w:val="006F19D0"/>
    <w:rsid w:val="0073651F"/>
    <w:rsid w:val="0083199E"/>
    <w:rsid w:val="00934489"/>
    <w:rsid w:val="00983F11"/>
    <w:rsid w:val="009C1317"/>
    <w:rsid w:val="00AA321E"/>
    <w:rsid w:val="00AF6093"/>
    <w:rsid w:val="00B93F2A"/>
    <w:rsid w:val="00BB0EDD"/>
    <w:rsid w:val="00BB6A11"/>
    <w:rsid w:val="00C23657"/>
    <w:rsid w:val="00C74C7F"/>
    <w:rsid w:val="00CB2D6B"/>
    <w:rsid w:val="00D07674"/>
    <w:rsid w:val="00D40CF9"/>
    <w:rsid w:val="00DE523E"/>
    <w:rsid w:val="00E56658"/>
    <w:rsid w:val="00EE6A4D"/>
    <w:rsid w:val="00F67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FA0565"/>
  <w15:chartTrackingRefBased/>
  <w15:docId w15:val="{1118E968-B409-484A-81C9-79A696A9A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2D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D6B"/>
  </w:style>
  <w:style w:type="paragraph" w:styleId="Footer">
    <w:name w:val="footer"/>
    <w:basedOn w:val="Normal"/>
    <w:link w:val="Foot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D6B"/>
  </w:style>
  <w:style w:type="character" w:styleId="Strong">
    <w:name w:val="Strong"/>
    <w:basedOn w:val="DefaultParagraphFont"/>
    <w:uiPriority w:val="22"/>
    <w:qFormat/>
    <w:rsid w:val="00AF609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0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header" Target="header3.xml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k hamdana</dc:creator>
  <cp:keywords/>
  <dc:description/>
  <cp:lastModifiedBy>tio tio</cp:lastModifiedBy>
  <cp:revision>2</cp:revision>
  <dcterms:created xsi:type="dcterms:W3CDTF">2024-11-06T06:31:00Z</dcterms:created>
  <dcterms:modified xsi:type="dcterms:W3CDTF">2024-11-06T06:31:00Z</dcterms:modified>
</cp:coreProperties>
</file>